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12F3F" w14:textId="5B2C3384" w:rsidR="00595071" w:rsidRDefault="007E641C">
      <w:r>
        <w:t>Introduction</w:t>
      </w:r>
      <w:r w:rsidR="00D6717D">
        <w:t xml:space="preserve">: </w:t>
      </w:r>
      <w:bookmarkStart w:id="0" w:name="_GoBack"/>
      <w:bookmarkEnd w:id="0"/>
    </w:p>
    <w:p w14:paraId="49A80AFA" w14:textId="74801DD4" w:rsidR="007E641C" w:rsidRDefault="007E641C">
      <w:proofErr w:type="spellStart"/>
      <w:r>
        <w:t>Analyis</w:t>
      </w:r>
      <w:proofErr w:type="spellEnd"/>
      <w:r>
        <w:t xml:space="preserve"> of Game and its Requirements: </w:t>
      </w:r>
    </w:p>
    <w:p w14:paraId="720534BD" w14:textId="3BC4DCC9" w:rsidR="007E641C" w:rsidRDefault="007E641C">
      <w:r>
        <w:t xml:space="preserve">Discussion of Sound Assets Developed for the Game: </w:t>
      </w:r>
    </w:p>
    <w:p w14:paraId="0A56EF21" w14:textId="4AE96374" w:rsidR="007E641C" w:rsidRDefault="007E641C">
      <w:r>
        <w:t xml:space="preserve">Discussion of Work Done in FMOD: </w:t>
      </w:r>
    </w:p>
    <w:p w14:paraId="769936F3" w14:textId="43AA3E21" w:rsidR="007E641C" w:rsidRDefault="007E641C">
      <w:r>
        <w:t xml:space="preserve">Discussion of Work Done to </w:t>
      </w:r>
      <w:proofErr w:type="spellStart"/>
      <w:r>
        <w:t>Adress</w:t>
      </w:r>
      <w:proofErr w:type="spellEnd"/>
      <w:r>
        <w:t xml:space="preserve"> Mixing of Sounds: </w:t>
      </w:r>
    </w:p>
    <w:p w14:paraId="751E45EA" w14:textId="16AAFBD2" w:rsidR="007E641C" w:rsidRDefault="007E641C">
      <w:r>
        <w:t xml:space="preserve">Discussion of Work Done to </w:t>
      </w:r>
      <w:proofErr w:type="spellStart"/>
      <w:r>
        <w:t>Adress</w:t>
      </w:r>
      <w:proofErr w:type="spellEnd"/>
      <w:r>
        <w:t xml:space="preserve"> Mastering of Sounds: </w:t>
      </w:r>
    </w:p>
    <w:p w14:paraId="53BC15E8" w14:textId="49C14018" w:rsidR="00D6717D" w:rsidRDefault="007E641C">
      <w:r>
        <w:t xml:space="preserve">All Source Audio Files and References: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75"/>
        <w:gridCol w:w="1710"/>
        <w:gridCol w:w="3865"/>
      </w:tblGrid>
      <w:tr w:rsidR="00477F43" w14:paraId="1A0F3FF0" w14:textId="77777777" w:rsidTr="00477F43">
        <w:tc>
          <w:tcPr>
            <w:tcW w:w="3775" w:type="dxa"/>
          </w:tcPr>
          <w:p w14:paraId="20B3CFD2" w14:textId="7D8F7FA4" w:rsidR="007E641C" w:rsidRPr="00877DC1" w:rsidRDefault="007E641C" w:rsidP="00877DC1">
            <w:pPr>
              <w:jc w:val="center"/>
              <w:rPr>
                <w:b/>
                <w:bCs/>
              </w:rPr>
            </w:pPr>
            <w:r w:rsidRPr="00877DC1">
              <w:rPr>
                <w:b/>
                <w:bCs/>
              </w:rPr>
              <w:t>Name of Source File</w:t>
            </w:r>
          </w:p>
        </w:tc>
        <w:tc>
          <w:tcPr>
            <w:tcW w:w="1710" w:type="dxa"/>
          </w:tcPr>
          <w:p w14:paraId="2D387D7D" w14:textId="0520AC4B" w:rsidR="007E641C" w:rsidRPr="00877DC1" w:rsidRDefault="007E641C" w:rsidP="00877DC1">
            <w:pPr>
              <w:jc w:val="center"/>
              <w:rPr>
                <w:b/>
                <w:bCs/>
              </w:rPr>
            </w:pPr>
            <w:r w:rsidRPr="00877DC1">
              <w:rPr>
                <w:b/>
                <w:bCs/>
              </w:rPr>
              <w:t>Name of Original Author</w:t>
            </w:r>
          </w:p>
        </w:tc>
        <w:tc>
          <w:tcPr>
            <w:tcW w:w="3865" w:type="dxa"/>
          </w:tcPr>
          <w:p w14:paraId="6B32E1D9" w14:textId="517E7A82" w:rsidR="007E641C" w:rsidRPr="00877DC1" w:rsidRDefault="007E641C" w:rsidP="00877DC1">
            <w:pPr>
              <w:jc w:val="center"/>
              <w:rPr>
                <w:b/>
                <w:bCs/>
              </w:rPr>
            </w:pPr>
            <w:r w:rsidRPr="00877DC1">
              <w:rPr>
                <w:b/>
                <w:bCs/>
              </w:rPr>
              <w:t>URL</w:t>
            </w:r>
          </w:p>
        </w:tc>
      </w:tr>
      <w:tr w:rsidR="00477F43" w14:paraId="71AF98FD" w14:textId="77777777" w:rsidTr="00477F43">
        <w:tc>
          <w:tcPr>
            <w:tcW w:w="3775" w:type="dxa"/>
          </w:tcPr>
          <w:p w14:paraId="5614A8A3" w14:textId="30E5EA3C" w:rsidR="007E641C" w:rsidRDefault="00C57F0C">
            <w:r w:rsidRPr="00C57F0C">
              <w:t>396890__pugaeme__flamethrower.wav</w:t>
            </w:r>
          </w:p>
        </w:tc>
        <w:tc>
          <w:tcPr>
            <w:tcW w:w="1710" w:type="dxa"/>
          </w:tcPr>
          <w:p w14:paraId="719655DF" w14:textId="69A0825D" w:rsidR="007E641C" w:rsidRDefault="00877DC1">
            <w:proofErr w:type="spellStart"/>
            <w:r>
              <w:t>pugaeme</w:t>
            </w:r>
            <w:proofErr w:type="spellEnd"/>
          </w:p>
        </w:tc>
        <w:tc>
          <w:tcPr>
            <w:tcW w:w="3865" w:type="dxa"/>
          </w:tcPr>
          <w:p w14:paraId="2F6931FE" w14:textId="0FEC56FB" w:rsidR="00877DC1" w:rsidRDefault="00877DC1" w:rsidP="00877DC1">
            <w:hyperlink r:id="rId4" w:history="1">
              <w:r w:rsidRPr="00162FEF">
                <w:rPr>
                  <w:rStyle w:val="Hyperlink"/>
                </w:rPr>
                <w:t>https://freesoun</w:t>
              </w:r>
              <w:r w:rsidRPr="00162FEF">
                <w:rPr>
                  <w:rStyle w:val="Hyperlink"/>
                </w:rPr>
                <w:t>d</w:t>
              </w:r>
              <w:r w:rsidRPr="00162FEF">
                <w:rPr>
                  <w:rStyle w:val="Hyperlink"/>
                </w:rPr>
                <w:t>.org/people/puga</w:t>
              </w:r>
              <w:r w:rsidRPr="00162FEF">
                <w:rPr>
                  <w:rStyle w:val="Hyperlink"/>
                </w:rPr>
                <w:t>e</w:t>
              </w:r>
              <w:r w:rsidRPr="00162FEF">
                <w:rPr>
                  <w:rStyle w:val="Hyperlink"/>
                </w:rPr>
                <w:t>me/sounds/396890/</w:t>
              </w:r>
            </w:hyperlink>
          </w:p>
        </w:tc>
      </w:tr>
      <w:tr w:rsidR="00477F43" w14:paraId="650625E8" w14:textId="77777777" w:rsidTr="00477F43">
        <w:tc>
          <w:tcPr>
            <w:tcW w:w="3775" w:type="dxa"/>
          </w:tcPr>
          <w:p w14:paraId="788D1931" w14:textId="33BE29B2" w:rsidR="007E641C" w:rsidRDefault="00C57F0C">
            <w:r w:rsidRPr="00C57F0C">
              <w:t>72724__moffet__impatient-whimpers-and-barks.mp3</w:t>
            </w:r>
          </w:p>
        </w:tc>
        <w:tc>
          <w:tcPr>
            <w:tcW w:w="1710" w:type="dxa"/>
          </w:tcPr>
          <w:p w14:paraId="580C7398" w14:textId="2E979589" w:rsidR="007E641C" w:rsidRDefault="00877DC1">
            <w:proofErr w:type="spellStart"/>
            <w:r>
              <w:t>moffet</w:t>
            </w:r>
            <w:proofErr w:type="spellEnd"/>
          </w:p>
        </w:tc>
        <w:tc>
          <w:tcPr>
            <w:tcW w:w="3865" w:type="dxa"/>
          </w:tcPr>
          <w:p w14:paraId="70BB85BA" w14:textId="76A608C8" w:rsidR="00877DC1" w:rsidRDefault="00877DC1" w:rsidP="00877DC1">
            <w:hyperlink r:id="rId5" w:history="1">
              <w:r w:rsidRPr="00162FEF">
                <w:rPr>
                  <w:rStyle w:val="Hyperlink"/>
                </w:rPr>
                <w:t>https://freesound.org/people/moffet/sounds/72724/</w:t>
              </w:r>
            </w:hyperlink>
          </w:p>
        </w:tc>
      </w:tr>
      <w:tr w:rsidR="00477F43" w14:paraId="69406E3F" w14:textId="77777777" w:rsidTr="00477F43">
        <w:tc>
          <w:tcPr>
            <w:tcW w:w="3775" w:type="dxa"/>
          </w:tcPr>
          <w:p w14:paraId="37E92081" w14:textId="1367EC5B" w:rsidR="007E641C" w:rsidRDefault="00C57F0C">
            <w:r w:rsidRPr="00C57F0C">
              <w:t>370159__tony01726__dogs-barking-and-whimpering.wav</w:t>
            </w:r>
          </w:p>
        </w:tc>
        <w:tc>
          <w:tcPr>
            <w:tcW w:w="1710" w:type="dxa"/>
          </w:tcPr>
          <w:p w14:paraId="0590CBEF" w14:textId="508D8B80" w:rsidR="007E641C" w:rsidRDefault="00877DC1">
            <w:r>
              <w:t>Tony01726</w:t>
            </w:r>
          </w:p>
        </w:tc>
        <w:tc>
          <w:tcPr>
            <w:tcW w:w="3865" w:type="dxa"/>
          </w:tcPr>
          <w:p w14:paraId="1EEC45DA" w14:textId="62CB7BF9" w:rsidR="00877DC1" w:rsidRDefault="00877DC1" w:rsidP="00877DC1">
            <w:hyperlink r:id="rId6" w:history="1">
              <w:r w:rsidRPr="00162FEF">
                <w:rPr>
                  <w:rStyle w:val="Hyperlink"/>
                </w:rPr>
                <w:t>https://freesound.org/people/Tony01726/sounds/370159/</w:t>
              </w:r>
            </w:hyperlink>
          </w:p>
        </w:tc>
      </w:tr>
      <w:tr w:rsidR="00477F43" w14:paraId="686DB21B" w14:textId="77777777" w:rsidTr="00477F43">
        <w:tc>
          <w:tcPr>
            <w:tcW w:w="3775" w:type="dxa"/>
          </w:tcPr>
          <w:p w14:paraId="67D24D9C" w14:textId="4E8A2CB8" w:rsidR="007E641C" w:rsidRDefault="00C57F0C">
            <w:r w:rsidRPr="00C57F0C">
              <w:t>483182__spacejoe__barking-dog-2.wav</w:t>
            </w:r>
          </w:p>
        </w:tc>
        <w:tc>
          <w:tcPr>
            <w:tcW w:w="1710" w:type="dxa"/>
          </w:tcPr>
          <w:p w14:paraId="09F85B00" w14:textId="75D17751" w:rsidR="007E641C" w:rsidRDefault="00877DC1">
            <w:proofErr w:type="spellStart"/>
            <w:r>
              <w:t>SpaceJoe</w:t>
            </w:r>
            <w:proofErr w:type="spellEnd"/>
          </w:p>
        </w:tc>
        <w:tc>
          <w:tcPr>
            <w:tcW w:w="3865" w:type="dxa"/>
          </w:tcPr>
          <w:p w14:paraId="17C7D61C" w14:textId="014D3721" w:rsidR="00877DC1" w:rsidRDefault="00877DC1" w:rsidP="00877DC1">
            <w:hyperlink r:id="rId7" w:history="1">
              <w:r w:rsidRPr="00162FEF">
                <w:rPr>
                  <w:rStyle w:val="Hyperlink"/>
                </w:rPr>
                <w:t>https://freesound.org/people/SpaceJoe/sounds/483182/</w:t>
              </w:r>
            </w:hyperlink>
          </w:p>
        </w:tc>
      </w:tr>
      <w:tr w:rsidR="00477F43" w14:paraId="55B11170" w14:textId="77777777" w:rsidTr="00477F43">
        <w:tc>
          <w:tcPr>
            <w:tcW w:w="3775" w:type="dxa"/>
          </w:tcPr>
          <w:p w14:paraId="5356B004" w14:textId="46EB2692" w:rsidR="007E641C" w:rsidRDefault="00C57F0C">
            <w:r w:rsidRPr="00C57F0C">
              <w:t>260777__jaylew1987__angry-dog-bark-snarl-with-reverb.wav</w:t>
            </w:r>
          </w:p>
        </w:tc>
        <w:tc>
          <w:tcPr>
            <w:tcW w:w="1710" w:type="dxa"/>
          </w:tcPr>
          <w:p w14:paraId="3FAB6D1C" w14:textId="42E4D073" w:rsidR="007E641C" w:rsidRDefault="00877DC1">
            <w:r>
              <w:t>Jaylew1987</w:t>
            </w:r>
          </w:p>
        </w:tc>
        <w:tc>
          <w:tcPr>
            <w:tcW w:w="3865" w:type="dxa"/>
          </w:tcPr>
          <w:p w14:paraId="2E8594FA" w14:textId="2518DFC9" w:rsidR="00877DC1" w:rsidRDefault="00877DC1" w:rsidP="00877DC1">
            <w:hyperlink r:id="rId8" w:history="1">
              <w:r w:rsidRPr="00162FEF">
                <w:rPr>
                  <w:rStyle w:val="Hyperlink"/>
                </w:rPr>
                <w:t>https://freesound.org/people/Jaylew1987/sounds/260777/</w:t>
              </w:r>
            </w:hyperlink>
          </w:p>
        </w:tc>
      </w:tr>
      <w:tr w:rsidR="00477F43" w14:paraId="79D1FECD" w14:textId="77777777" w:rsidTr="00477F43">
        <w:tc>
          <w:tcPr>
            <w:tcW w:w="3775" w:type="dxa"/>
          </w:tcPr>
          <w:p w14:paraId="04F6CEA2" w14:textId="4BED0818" w:rsidR="007E641C" w:rsidRDefault="00C57F0C" w:rsidP="00C57F0C">
            <w:r w:rsidRPr="00C57F0C">
              <w:t>413459__thatmisfit__growl-3.wav</w:t>
            </w:r>
          </w:p>
        </w:tc>
        <w:tc>
          <w:tcPr>
            <w:tcW w:w="1710" w:type="dxa"/>
          </w:tcPr>
          <w:p w14:paraId="0B61C145" w14:textId="08760C91" w:rsidR="007E641C" w:rsidRDefault="00877DC1">
            <w:proofErr w:type="spellStart"/>
            <w:r>
              <w:t>ThatMisfit</w:t>
            </w:r>
            <w:proofErr w:type="spellEnd"/>
          </w:p>
        </w:tc>
        <w:tc>
          <w:tcPr>
            <w:tcW w:w="3865" w:type="dxa"/>
          </w:tcPr>
          <w:p w14:paraId="4040322F" w14:textId="37485493" w:rsidR="00877DC1" w:rsidRDefault="00877DC1" w:rsidP="00877DC1">
            <w:hyperlink r:id="rId9" w:history="1">
              <w:r w:rsidRPr="00162FEF">
                <w:rPr>
                  <w:rStyle w:val="Hyperlink"/>
                </w:rPr>
                <w:t>https://freesound.org/people/ThatMisfit/sounds/413459/</w:t>
              </w:r>
            </w:hyperlink>
          </w:p>
        </w:tc>
      </w:tr>
      <w:tr w:rsidR="00477F43" w14:paraId="38442B4B" w14:textId="77777777" w:rsidTr="00477F43">
        <w:tc>
          <w:tcPr>
            <w:tcW w:w="3775" w:type="dxa"/>
          </w:tcPr>
          <w:p w14:paraId="0828F47D" w14:textId="452DF10B" w:rsidR="007E641C" w:rsidRDefault="00C57F0C">
            <w:r w:rsidRPr="00C57F0C">
              <w:t>269111__visualpony__hissing.mp3</w:t>
            </w:r>
          </w:p>
        </w:tc>
        <w:tc>
          <w:tcPr>
            <w:tcW w:w="1710" w:type="dxa"/>
          </w:tcPr>
          <w:p w14:paraId="2638162F" w14:textId="67D07D96" w:rsidR="007E641C" w:rsidRDefault="00877DC1">
            <w:proofErr w:type="spellStart"/>
            <w:r>
              <w:t>VisualPony</w:t>
            </w:r>
            <w:proofErr w:type="spellEnd"/>
          </w:p>
        </w:tc>
        <w:tc>
          <w:tcPr>
            <w:tcW w:w="3865" w:type="dxa"/>
          </w:tcPr>
          <w:p w14:paraId="50B7DA72" w14:textId="2845EC2E" w:rsidR="00877DC1" w:rsidRDefault="00877DC1" w:rsidP="00877DC1">
            <w:hyperlink r:id="rId10" w:history="1">
              <w:r w:rsidRPr="00162FEF">
                <w:rPr>
                  <w:rStyle w:val="Hyperlink"/>
                </w:rPr>
                <w:t>https://freesound.org/people/VisualPony/sounds/269111/</w:t>
              </w:r>
            </w:hyperlink>
          </w:p>
        </w:tc>
      </w:tr>
      <w:tr w:rsidR="00477F43" w14:paraId="1CC63BC9" w14:textId="77777777" w:rsidTr="00477F43">
        <w:tc>
          <w:tcPr>
            <w:tcW w:w="3775" w:type="dxa"/>
          </w:tcPr>
          <w:p w14:paraId="47A1BDCB" w14:textId="7BDFA62F" w:rsidR="00877DC1" w:rsidRDefault="00C57F0C">
            <w:r w:rsidRPr="00C57F0C">
              <w:t>406782__kretopi__scratchingmaterial-001.wav</w:t>
            </w:r>
          </w:p>
        </w:tc>
        <w:tc>
          <w:tcPr>
            <w:tcW w:w="1710" w:type="dxa"/>
          </w:tcPr>
          <w:p w14:paraId="22FAE17A" w14:textId="46B85CB9" w:rsidR="00877DC1" w:rsidRDefault="005B46A5">
            <w:proofErr w:type="spellStart"/>
            <w:r>
              <w:t>kretopi</w:t>
            </w:r>
            <w:proofErr w:type="spellEnd"/>
          </w:p>
        </w:tc>
        <w:tc>
          <w:tcPr>
            <w:tcW w:w="3865" w:type="dxa"/>
          </w:tcPr>
          <w:p w14:paraId="0DA8B8CD" w14:textId="1A34082A" w:rsidR="00877DC1" w:rsidRDefault="00877DC1" w:rsidP="00877DC1">
            <w:hyperlink r:id="rId11" w:history="1">
              <w:r w:rsidRPr="00162FEF">
                <w:rPr>
                  <w:rStyle w:val="Hyperlink"/>
                </w:rPr>
                <w:t>https://freesound.org/people/kretopi/sounds/406782/</w:t>
              </w:r>
            </w:hyperlink>
          </w:p>
        </w:tc>
      </w:tr>
      <w:tr w:rsidR="00477F43" w14:paraId="53FF1CB8" w14:textId="77777777" w:rsidTr="00477F43">
        <w:tc>
          <w:tcPr>
            <w:tcW w:w="3775" w:type="dxa"/>
          </w:tcPr>
          <w:p w14:paraId="50ECD9DD" w14:textId="22BF73A8" w:rsidR="00877DC1" w:rsidRDefault="00C57F0C">
            <w:r w:rsidRPr="00C57F0C">
              <w:t>159087__duncanlewismackinnon__</w:t>
            </w:r>
            <w:proofErr w:type="gramStart"/>
            <w:r w:rsidRPr="00C57F0C">
              <w:t>rip-3</w:t>
            </w:r>
            <w:proofErr w:type="gramEnd"/>
            <w:r w:rsidRPr="00C57F0C">
              <w:t>.aiff</w:t>
            </w:r>
          </w:p>
        </w:tc>
        <w:tc>
          <w:tcPr>
            <w:tcW w:w="1710" w:type="dxa"/>
          </w:tcPr>
          <w:p w14:paraId="296ED42B" w14:textId="08E89BA1" w:rsidR="00877DC1" w:rsidRDefault="00877DC1">
            <w:proofErr w:type="spellStart"/>
            <w:r>
              <w:t>duncanlewismackinnon</w:t>
            </w:r>
            <w:proofErr w:type="spellEnd"/>
          </w:p>
        </w:tc>
        <w:tc>
          <w:tcPr>
            <w:tcW w:w="3865" w:type="dxa"/>
          </w:tcPr>
          <w:p w14:paraId="1BCE4A25" w14:textId="75034950" w:rsidR="00877DC1" w:rsidRDefault="00877DC1" w:rsidP="00877DC1">
            <w:hyperlink r:id="rId12" w:history="1">
              <w:r w:rsidRPr="00162FEF">
                <w:rPr>
                  <w:rStyle w:val="Hyperlink"/>
                </w:rPr>
                <w:t>https://freesound.org/people/duncanlewismackinnon/sounds/159087/</w:t>
              </w:r>
            </w:hyperlink>
          </w:p>
        </w:tc>
      </w:tr>
      <w:tr w:rsidR="00477F43" w14:paraId="465DB7D3" w14:textId="77777777" w:rsidTr="00477F43">
        <w:tc>
          <w:tcPr>
            <w:tcW w:w="3775" w:type="dxa"/>
          </w:tcPr>
          <w:p w14:paraId="677B056C" w14:textId="23E20B56" w:rsidR="00877DC1" w:rsidRDefault="00C57F0C">
            <w:r w:rsidRPr="00C57F0C">
              <w:t>235426__allanz10d__explosion-simulation.wav</w:t>
            </w:r>
          </w:p>
        </w:tc>
        <w:tc>
          <w:tcPr>
            <w:tcW w:w="1710" w:type="dxa"/>
          </w:tcPr>
          <w:p w14:paraId="758BE037" w14:textId="6A67E40B" w:rsidR="00877DC1" w:rsidRDefault="005B46A5">
            <w:r>
              <w:t>ALLANZ10D</w:t>
            </w:r>
          </w:p>
        </w:tc>
        <w:tc>
          <w:tcPr>
            <w:tcW w:w="3865" w:type="dxa"/>
          </w:tcPr>
          <w:p w14:paraId="122591F9" w14:textId="6B0FB9B4" w:rsidR="00877DC1" w:rsidRDefault="00877DC1" w:rsidP="00877DC1">
            <w:hyperlink r:id="rId13" w:history="1">
              <w:r w:rsidRPr="00162FEF">
                <w:rPr>
                  <w:rStyle w:val="Hyperlink"/>
                </w:rPr>
                <w:t>https://freesound.org/people/ALLANZ10D/sounds/235426/</w:t>
              </w:r>
            </w:hyperlink>
          </w:p>
        </w:tc>
      </w:tr>
      <w:tr w:rsidR="00477F43" w14:paraId="51F37413" w14:textId="77777777" w:rsidTr="00477F43">
        <w:tc>
          <w:tcPr>
            <w:tcW w:w="3775" w:type="dxa"/>
          </w:tcPr>
          <w:p w14:paraId="65CB78F0" w14:textId="149F86D4" w:rsidR="00877DC1" w:rsidRDefault="00C57F0C">
            <w:r w:rsidRPr="00C57F0C">
              <w:t>336535__giddster__laughter-evil.wav</w:t>
            </w:r>
          </w:p>
        </w:tc>
        <w:tc>
          <w:tcPr>
            <w:tcW w:w="1710" w:type="dxa"/>
          </w:tcPr>
          <w:p w14:paraId="49EB8B7E" w14:textId="2B82C823" w:rsidR="00877DC1" w:rsidRDefault="005B46A5">
            <w:proofErr w:type="spellStart"/>
            <w:r>
              <w:t>giddster</w:t>
            </w:r>
            <w:proofErr w:type="spellEnd"/>
          </w:p>
        </w:tc>
        <w:tc>
          <w:tcPr>
            <w:tcW w:w="3865" w:type="dxa"/>
          </w:tcPr>
          <w:p w14:paraId="6C5347B9" w14:textId="26ABDF90" w:rsidR="00877DC1" w:rsidRDefault="00877DC1" w:rsidP="00877DC1">
            <w:hyperlink r:id="rId14" w:history="1">
              <w:r w:rsidRPr="00162FEF">
                <w:rPr>
                  <w:rStyle w:val="Hyperlink"/>
                </w:rPr>
                <w:t>https://freesound.org/people/giddster/sounds/336535/</w:t>
              </w:r>
            </w:hyperlink>
          </w:p>
        </w:tc>
      </w:tr>
      <w:tr w:rsidR="00477F43" w14:paraId="4E04CFCF" w14:textId="77777777" w:rsidTr="00477F43">
        <w:tc>
          <w:tcPr>
            <w:tcW w:w="3775" w:type="dxa"/>
          </w:tcPr>
          <w:p w14:paraId="7A5E912E" w14:textId="594D7371" w:rsidR="00877DC1" w:rsidRDefault="00C57F0C">
            <w:r w:rsidRPr="00C57F0C">
              <w:t>414767__samarobryn__crackling-fire.wav</w:t>
            </w:r>
          </w:p>
        </w:tc>
        <w:tc>
          <w:tcPr>
            <w:tcW w:w="1710" w:type="dxa"/>
          </w:tcPr>
          <w:p w14:paraId="18F483FB" w14:textId="42F82C1D" w:rsidR="00877DC1" w:rsidRDefault="005B46A5">
            <w:proofErr w:type="spellStart"/>
            <w:r>
              <w:t>samarobryn</w:t>
            </w:r>
            <w:proofErr w:type="spellEnd"/>
          </w:p>
        </w:tc>
        <w:tc>
          <w:tcPr>
            <w:tcW w:w="3865" w:type="dxa"/>
          </w:tcPr>
          <w:p w14:paraId="7777E7CE" w14:textId="3DC55F22" w:rsidR="00877DC1" w:rsidRDefault="00877DC1" w:rsidP="00877DC1">
            <w:hyperlink r:id="rId15" w:history="1">
              <w:r w:rsidRPr="00162FEF">
                <w:rPr>
                  <w:rStyle w:val="Hyperlink"/>
                </w:rPr>
                <w:t>https://freesound.org/people/samarobryn/sounds/414767/</w:t>
              </w:r>
            </w:hyperlink>
          </w:p>
        </w:tc>
      </w:tr>
      <w:tr w:rsidR="00477F43" w14:paraId="6D67B92C" w14:textId="77777777" w:rsidTr="00477F43">
        <w:tc>
          <w:tcPr>
            <w:tcW w:w="3775" w:type="dxa"/>
          </w:tcPr>
          <w:p w14:paraId="74280E46" w14:textId="2B38751C" w:rsidR="00877DC1" w:rsidRDefault="00C57F0C">
            <w:r w:rsidRPr="00C57F0C">
              <w:t>353194__inspectorj__wind-chimes-a.wav</w:t>
            </w:r>
          </w:p>
        </w:tc>
        <w:tc>
          <w:tcPr>
            <w:tcW w:w="1710" w:type="dxa"/>
          </w:tcPr>
          <w:p w14:paraId="3FB8780F" w14:textId="34589931" w:rsidR="00877DC1" w:rsidRDefault="005B46A5">
            <w:proofErr w:type="spellStart"/>
            <w:r>
              <w:t>InspectorJ</w:t>
            </w:r>
            <w:proofErr w:type="spellEnd"/>
          </w:p>
        </w:tc>
        <w:tc>
          <w:tcPr>
            <w:tcW w:w="3865" w:type="dxa"/>
          </w:tcPr>
          <w:p w14:paraId="22E2AF31" w14:textId="59B57078" w:rsidR="00877DC1" w:rsidRDefault="00877DC1" w:rsidP="00877DC1">
            <w:hyperlink r:id="rId16" w:history="1">
              <w:r w:rsidRPr="00162FEF">
                <w:rPr>
                  <w:rStyle w:val="Hyperlink"/>
                </w:rPr>
                <w:t>https://freesound.org/people/InspectorJ/sounds/353194/</w:t>
              </w:r>
            </w:hyperlink>
          </w:p>
        </w:tc>
      </w:tr>
      <w:tr w:rsidR="00477F43" w14:paraId="5B2F9445" w14:textId="77777777" w:rsidTr="00477F43">
        <w:tc>
          <w:tcPr>
            <w:tcW w:w="3775" w:type="dxa"/>
          </w:tcPr>
          <w:p w14:paraId="70CF8705" w14:textId="7508D5CE" w:rsidR="00877DC1" w:rsidRDefault="00B62CF2">
            <w:r w:rsidRPr="00B62CF2">
              <w:t>351336__visions68__girl-scream-frank-3.wav</w:t>
            </w:r>
          </w:p>
        </w:tc>
        <w:tc>
          <w:tcPr>
            <w:tcW w:w="1710" w:type="dxa"/>
          </w:tcPr>
          <w:p w14:paraId="647BC459" w14:textId="5F9846E4" w:rsidR="00877DC1" w:rsidRDefault="005B46A5">
            <w:r>
              <w:t>visions68</w:t>
            </w:r>
          </w:p>
        </w:tc>
        <w:tc>
          <w:tcPr>
            <w:tcW w:w="3865" w:type="dxa"/>
          </w:tcPr>
          <w:p w14:paraId="7B287C25" w14:textId="753058E3" w:rsidR="00877DC1" w:rsidRDefault="00877DC1" w:rsidP="00877DC1">
            <w:hyperlink r:id="rId17" w:history="1">
              <w:r w:rsidRPr="00162FEF">
                <w:rPr>
                  <w:rStyle w:val="Hyperlink"/>
                </w:rPr>
                <w:t>https://freesound.org/people/visions68/sounds/351336/</w:t>
              </w:r>
            </w:hyperlink>
          </w:p>
        </w:tc>
      </w:tr>
      <w:tr w:rsidR="00477F43" w14:paraId="088BA3B7" w14:textId="77777777" w:rsidTr="00477F43">
        <w:tc>
          <w:tcPr>
            <w:tcW w:w="3775" w:type="dxa"/>
          </w:tcPr>
          <w:p w14:paraId="53A54434" w14:textId="7A290918" w:rsidR="00877DC1" w:rsidRDefault="00B06861">
            <w:r w:rsidRPr="00B06861">
              <w:t>486459__tootoos24__male-inarticulate-slowed-down-screams.wav</w:t>
            </w:r>
          </w:p>
        </w:tc>
        <w:tc>
          <w:tcPr>
            <w:tcW w:w="1710" w:type="dxa"/>
          </w:tcPr>
          <w:p w14:paraId="063670B6" w14:textId="4470FFA7" w:rsidR="00877DC1" w:rsidRDefault="005B46A5">
            <w:r>
              <w:t>tootoos24</w:t>
            </w:r>
          </w:p>
        </w:tc>
        <w:tc>
          <w:tcPr>
            <w:tcW w:w="3865" w:type="dxa"/>
          </w:tcPr>
          <w:p w14:paraId="718EA638" w14:textId="7EB6F39E" w:rsidR="00877DC1" w:rsidRDefault="00877DC1" w:rsidP="00877DC1">
            <w:hyperlink r:id="rId18" w:history="1">
              <w:r w:rsidRPr="00162FEF">
                <w:rPr>
                  <w:rStyle w:val="Hyperlink"/>
                </w:rPr>
                <w:t>https://fr</w:t>
              </w:r>
              <w:r w:rsidRPr="00162FEF">
                <w:rPr>
                  <w:rStyle w:val="Hyperlink"/>
                </w:rPr>
                <w:t>e</w:t>
              </w:r>
              <w:r w:rsidRPr="00162FEF">
                <w:rPr>
                  <w:rStyle w:val="Hyperlink"/>
                </w:rPr>
                <w:t>e</w:t>
              </w:r>
              <w:r w:rsidRPr="00162FEF">
                <w:rPr>
                  <w:rStyle w:val="Hyperlink"/>
                </w:rPr>
                <w:t>s</w:t>
              </w:r>
              <w:r w:rsidRPr="00162FEF">
                <w:rPr>
                  <w:rStyle w:val="Hyperlink"/>
                </w:rPr>
                <w:t>ound.org/people/tootoos24/sounds/486459/</w:t>
              </w:r>
            </w:hyperlink>
          </w:p>
        </w:tc>
      </w:tr>
      <w:tr w:rsidR="00477F43" w14:paraId="48740845" w14:textId="77777777" w:rsidTr="00477F43">
        <w:tc>
          <w:tcPr>
            <w:tcW w:w="3775" w:type="dxa"/>
          </w:tcPr>
          <w:p w14:paraId="699D2422" w14:textId="4F5467E2" w:rsidR="00877DC1" w:rsidRDefault="00B62CF2">
            <w:r w:rsidRPr="00B62CF2">
              <w:t>186093__yoh__screams-male-high-pitched.wav</w:t>
            </w:r>
          </w:p>
        </w:tc>
        <w:tc>
          <w:tcPr>
            <w:tcW w:w="1710" w:type="dxa"/>
          </w:tcPr>
          <w:p w14:paraId="4C802882" w14:textId="1C8031E4" w:rsidR="00877DC1" w:rsidRDefault="005B46A5">
            <w:r>
              <w:t>YOH</w:t>
            </w:r>
          </w:p>
        </w:tc>
        <w:tc>
          <w:tcPr>
            <w:tcW w:w="3865" w:type="dxa"/>
          </w:tcPr>
          <w:p w14:paraId="6B9EDC3D" w14:textId="092604AF" w:rsidR="00877DC1" w:rsidRDefault="00877DC1" w:rsidP="00877DC1">
            <w:hyperlink r:id="rId19" w:history="1">
              <w:r w:rsidRPr="00162FEF">
                <w:rPr>
                  <w:rStyle w:val="Hyperlink"/>
                </w:rPr>
                <w:t>https://freesound.org/people/YOH/sounds/186093/</w:t>
              </w:r>
            </w:hyperlink>
          </w:p>
        </w:tc>
      </w:tr>
      <w:tr w:rsidR="00477F43" w14:paraId="007A0480" w14:textId="77777777" w:rsidTr="00477F43">
        <w:tc>
          <w:tcPr>
            <w:tcW w:w="3775" w:type="dxa"/>
          </w:tcPr>
          <w:p w14:paraId="233C89FA" w14:textId="63028B72" w:rsidR="00877DC1" w:rsidRDefault="00B62CF2">
            <w:r w:rsidRPr="00B62CF2">
              <w:lastRenderedPageBreak/>
              <w:t>218115__mastersdisaster__switch-on-livingroom.wav</w:t>
            </w:r>
          </w:p>
        </w:tc>
        <w:tc>
          <w:tcPr>
            <w:tcW w:w="1710" w:type="dxa"/>
          </w:tcPr>
          <w:p w14:paraId="64860493" w14:textId="73AC9058" w:rsidR="00877DC1" w:rsidRDefault="005B46A5">
            <w:proofErr w:type="spellStart"/>
            <w:r>
              <w:t>Master</w:t>
            </w:r>
            <w:r w:rsidR="00B62CF2">
              <w:t>s</w:t>
            </w:r>
            <w:r>
              <w:t>Disaster</w:t>
            </w:r>
            <w:proofErr w:type="spellEnd"/>
          </w:p>
        </w:tc>
        <w:tc>
          <w:tcPr>
            <w:tcW w:w="3865" w:type="dxa"/>
          </w:tcPr>
          <w:p w14:paraId="046A638E" w14:textId="2FF75971" w:rsidR="00877DC1" w:rsidRDefault="00877DC1" w:rsidP="00877DC1">
            <w:hyperlink r:id="rId20" w:history="1">
              <w:r w:rsidRPr="00162FEF">
                <w:rPr>
                  <w:rStyle w:val="Hyperlink"/>
                </w:rPr>
                <w:t>https://freesound.org/people/MastersDisaster/sounds/218115/</w:t>
              </w:r>
            </w:hyperlink>
          </w:p>
        </w:tc>
      </w:tr>
      <w:tr w:rsidR="00477F43" w14:paraId="34D4DB42" w14:textId="77777777" w:rsidTr="00477F43">
        <w:tc>
          <w:tcPr>
            <w:tcW w:w="3775" w:type="dxa"/>
          </w:tcPr>
          <w:p w14:paraId="3E8E1EBF" w14:textId="264D2179" w:rsidR="00877DC1" w:rsidRDefault="00B62CF2">
            <w:r w:rsidRPr="00B62CF2">
              <w:t>194795__jim-ph__vintage-keyboard-1.wav</w:t>
            </w:r>
          </w:p>
        </w:tc>
        <w:tc>
          <w:tcPr>
            <w:tcW w:w="1710" w:type="dxa"/>
          </w:tcPr>
          <w:p w14:paraId="6D3E6212" w14:textId="2523D327" w:rsidR="00877DC1" w:rsidRDefault="005B46A5">
            <w:proofErr w:type="spellStart"/>
            <w:r>
              <w:t>jim-ph</w:t>
            </w:r>
            <w:proofErr w:type="spellEnd"/>
          </w:p>
        </w:tc>
        <w:tc>
          <w:tcPr>
            <w:tcW w:w="3865" w:type="dxa"/>
          </w:tcPr>
          <w:p w14:paraId="0D4540D5" w14:textId="686CE729" w:rsidR="00877DC1" w:rsidRDefault="00877DC1" w:rsidP="00877DC1">
            <w:hyperlink r:id="rId21" w:history="1">
              <w:r w:rsidRPr="00162FEF">
                <w:rPr>
                  <w:rStyle w:val="Hyperlink"/>
                </w:rPr>
                <w:t>https://freesound.org/people/jim-ph/sounds/194795/</w:t>
              </w:r>
            </w:hyperlink>
          </w:p>
        </w:tc>
      </w:tr>
      <w:tr w:rsidR="00477F43" w14:paraId="0C830F0C" w14:textId="77777777" w:rsidTr="00477F43">
        <w:tc>
          <w:tcPr>
            <w:tcW w:w="3775" w:type="dxa"/>
          </w:tcPr>
          <w:p w14:paraId="632FE3A3" w14:textId="7D8C99A6" w:rsidR="00877DC1" w:rsidRDefault="00B62CF2">
            <w:r w:rsidRPr="00B62CF2">
              <w:t>216089__richerlandtv__magic.mp3</w:t>
            </w:r>
          </w:p>
        </w:tc>
        <w:tc>
          <w:tcPr>
            <w:tcW w:w="1710" w:type="dxa"/>
          </w:tcPr>
          <w:p w14:paraId="3F3CC579" w14:textId="3394BE45" w:rsidR="00877DC1" w:rsidRDefault="005B46A5">
            <w:proofErr w:type="spellStart"/>
            <w:r>
              <w:t>RICHERlandTV</w:t>
            </w:r>
            <w:proofErr w:type="spellEnd"/>
          </w:p>
        </w:tc>
        <w:tc>
          <w:tcPr>
            <w:tcW w:w="3865" w:type="dxa"/>
          </w:tcPr>
          <w:p w14:paraId="197083F5" w14:textId="4A64BE57" w:rsidR="00877DC1" w:rsidRDefault="00877DC1" w:rsidP="00877DC1">
            <w:hyperlink r:id="rId22" w:history="1">
              <w:r w:rsidRPr="00162FEF">
                <w:rPr>
                  <w:rStyle w:val="Hyperlink"/>
                </w:rPr>
                <w:t>https://freesound.org/people/RICHERlandTV/sounds/216089/</w:t>
              </w:r>
            </w:hyperlink>
          </w:p>
        </w:tc>
      </w:tr>
      <w:tr w:rsidR="00477F43" w14:paraId="50B98494" w14:textId="77777777" w:rsidTr="00477F43">
        <w:tc>
          <w:tcPr>
            <w:tcW w:w="3775" w:type="dxa"/>
          </w:tcPr>
          <w:p w14:paraId="317946E8" w14:textId="37DDBF76" w:rsidR="00877DC1" w:rsidRDefault="00B62CF2">
            <w:r w:rsidRPr="00B62CF2">
              <w:t>460658__ddmyzik__story-logo.wav</w:t>
            </w:r>
          </w:p>
        </w:tc>
        <w:tc>
          <w:tcPr>
            <w:tcW w:w="1710" w:type="dxa"/>
          </w:tcPr>
          <w:p w14:paraId="14A1F5F2" w14:textId="057AC8A9" w:rsidR="00877DC1" w:rsidRDefault="005B46A5">
            <w:proofErr w:type="spellStart"/>
            <w:r>
              <w:t>DDmyzik</w:t>
            </w:r>
            <w:proofErr w:type="spellEnd"/>
          </w:p>
        </w:tc>
        <w:tc>
          <w:tcPr>
            <w:tcW w:w="3865" w:type="dxa"/>
          </w:tcPr>
          <w:p w14:paraId="2464F937" w14:textId="6314EEEC" w:rsidR="00877DC1" w:rsidRDefault="00877DC1" w:rsidP="00877DC1">
            <w:hyperlink r:id="rId23" w:history="1">
              <w:r w:rsidRPr="00162FEF">
                <w:rPr>
                  <w:rStyle w:val="Hyperlink"/>
                </w:rPr>
                <w:t>https://freesound.org/people/DDmyzik/sounds/460658/</w:t>
              </w:r>
            </w:hyperlink>
          </w:p>
        </w:tc>
      </w:tr>
      <w:tr w:rsidR="00477F43" w14:paraId="14CA20FB" w14:textId="77777777" w:rsidTr="00477F43">
        <w:tc>
          <w:tcPr>
            <w:tcW w:w="3775" w:type="dxa"/>
          </w:tcPr>
          <w:p w14:paraId="69348543" w14:textId="7F13ED84" w:rsidR="00877DC1" w:rsidRDefault="00B62CF2">
            <w:r w:rsidRPr="00B62CF2">
              <w:t>415884__erlipresidente__disappearing.wav</w:t>
            </w:r>
          </w:p>
        </w:tc>
        <w:tc>
          <w:tcPr>
            <w:tcW w:w="1710" w:type="dxa"/>
          </w:tcPr>
          <w:p w14:paraId="1EE95566" w14:textId="425EADBD" w:rsidR="00877DC1" w:rsidRDefault="005B46A5">
            <w:proofErr w:type="spellStart"/>
            <w:r>
              <w:t>erlipresidente</w:t>
            </w:r>
            <w:proofErr w:type="spellEnd"/>
          </w:p>
        </w:tc>
        <w:tc>
          <w:tcPr>
            <w:tcW w:w="3865" w:type="dxa"/>
          </w:tcPr>
          <w:p w14:paraId="787DFFC5" w14:textId="42C05512" w:rsidR="00877DC1" w:rsidRDefault="00877DC1" w:rsidP="00877DC1">
            <w:hyperlink r:id="rId24" w:history="1">
              <w:r w:rsidRPr="00162FEF">
                <w:rPr>
                  <w:rStyle w:val="Hyperlink"/>
                </w:rPr>
                <w:t>https://freesound.org/people/erlipresidente/sounds/415884/</w:t>
              </w:r>
            </w:hyperlink>
          </w:p>
        </w:tc>
      </w:tr>
      <w:tr w:rsidR="00477F43" w14:paraId="5D50D0B7" w14:textId="77777777" w:rsidTr="00477F43">
        <w:tc>
          <w:tcPr>
            <w:tcW w:w="3775" w:type="dxa"/>
          </w:tcPr>
          <w:p w14:paraId="34DBAC5C" w14:textId="43E1E8A2" w:rsidR="00877DC1" w:rsidRDefault="00B62CF2">
            <w:r w:rsidRPr="00B62CF2">
              <w:t>232841__xavimuse__spark-sounds.wav</w:t>
            </w:r>
          </w:p>
        </w:tc>
        <w:tc>
          <w:tcPr>
            <w:tcW w:w="1710" w:type="dxa"/>
          </w:tcPr>
          <w:p w14:paraId="6A70087B" w14:textId="426AEFB3" w:rsidR="00877DC1" w:rsidRDefault="005B46A5">
            <w:proofErr w:type="spellStart"/>
            <w:r>
              <w:t>xavimuse</w:t>
            </w:r>
            <w:proofErr w:type="spellEnd"/>
          </w:p>
        </w:tc>
        <w:tc>
          <w:tcPr>
            <w:tcW w:w="3865" w:type="dxa"/>
          </w:tcPr>
          <w:p w14:paraId="67024653" w14:textId="38D28FFF" w:rsidR="00877DC1" w:rsidRDefault="00877DC1" w:rsidP="00877DC1">
            <w:hyperlink r:id="rId25" w:history="1">
              <w:r w:rsidRPr="00162FEF">
                <w:rPr>
                  <w:rStyle w:val="Hyperlink"/>
                </w:rPr>
                <w:t>https://freesound.org/people/xavimuse/sounds/232841/</w:t>
              </w:r>
            </w:hyperlink>
          </w:p>
        </w:tc>
      </w:tr>
      <w:tr w:rsidR="00477F43" w14:paraId="31F55ACA" w14:textId="77777777" w:rsidTr="00477F43">
        <w:tc>
          <w:tcPr>
            <w:tcW w:w="3775" w:type="dxa"/>
          </w:tcPr>
          <w:p w14:paraId="23576534" w14:textId="669949E2" w:rsidR="00877DC1" w:rsidRDefault="00B62CF2">
            <w:r w:rsidRPr="00B62CF2">
              <w:t>31348__erh__spark-1.wav</w:t>
            </w:r>
          </w:p>
        </w:tc>
        <w:tc>
          <w:tcPr>
            <w:tcW w:w="1710" w:type="dxa"/>
          </w:tcPr>
          <w:p w14:paraId="6AD2417A" w14:textId="72D34130" w:rsidR="00877DC1" w:rsidRDefault="005B46A5">
            <w:r>
              <w:t>ERH</w:t>
            </w:r>
          </w:p>
        </w:tc>
        <w:tc>
          <w:tcPr>
            <w:tcW w:w="3865" w:type="dxa"/>
          </w:tcPr>
          <w:p w14:paraId="1F26E394" w14:textId="04BBD6CF" w:rsidR="00877DC1" w:rsidRDefault="00877DC1" w:rsidP="00877DC1">
            <w:hyperlink r:id="rId26" w:history="1">
              <w:r w:rsidRPr="00162FEF">
                <w:rPr>
                  <w:rStyle w:val="Hyperlink"/>
                </w:rPr>
                <w:t>https://freesound.org/people/ERH/sounds/31348/</w:t>
              </w:r>
            </w:hyperlink>
          </w:p>
        </w:tc>
      </w:tr>
      <w:tr w:rsidR="00477F43" w14:paraId="2E6083E1" w14:textId="77777777" w:rsidTr="00477F43">
        <w:tc>
          <w:tcPr>
            <w:tcW w:w="3775" w:type="dxa"/>
          </w:tcPr>
          <w:p w14:paraId="783EE5DC" w14:textId="057DBF39" w:rsidR="00877DC1" w:rsidRDefault="00B62CF2">
            <w:r w:rsidRPr="00B62CF2">
              <w:t>SuspensefulUnderscoreMusic2019-01-31_-_A_World_In_Trouble_-_David_Fesliyan.mp3</w:t>
            </w:r>
          </w:p>
        </w:tc>
        <w:tc>
          <w:tcPr>
            <w:tcW w:w="1710" w:type="dxa"/>
          </w:tcPr>
          <w:p w14:paraId="20051139" w14:textId="4CFE9530" w:rsidR="00877DC1" w:rsidRDefault="005B46A5" w:rsidP="005B46A5">
            <w:r>
              <w:t xml:space="preserve">David </w:t>
            </w:r>
            <w:proofErr w:type="spellStart"/>
            <w:r>
              <w:t>Fesliyan</w:t>
            </w:r>
            <w:proofErr w:type="spellEnd"/>
          </w:p>
        </w:tc>
        <w:tc>
          <w:tcPr>
            <w:tcW w:w="3865" w:type="dxa"/>
          </w:tcPr>
          <w:p w14:paraId="7D728B8C" w14:textId="1ECB1D27" w:rsidR="00877DC1" w:rsidRDefault="00877DC1" w:rsidP="00877DC1">
            <w:hyperlink r:id="rId27" w:history="1">
              <w:r w:rsidRPr="00162FEF">
                <w:rPr>
                  <w:rStyle w:val="Hyperlink"/>
                </w:rPr>
                <w:t>https://www.fesliyanstudios.com/royalty-free-music/download/a-world-in-trouble/294</w:t>
              </w:r>
            </w:hyperlink>
          </w:p>
        </w:tc>
      </w:tr>
      <w:tr w:rsidR="00477F43" w14:paraId="5347C9A8" w14:textId="77777777" w:rsidTr="00477F43">
        <w:tc>
          <w:tcPr>
            <w:tcW w:w="3775" w:type="dxa"/>
          </w:tcPr>
          <w:p w14:paraId="4A8B5707" w14:textId="5BC57549" w:rsidR="00877DC1" w:rsidRDefault="00B62CF2">
            <w:r w:rsidRPr="00B62CF2">
              <w:t>2019-05-01_-_Undercover_Spy_Agent_-_David_Fesliyan.mp3</w:t>
            </w:r>
          </w:p>
        </w:tc>
        <w:tc>
          <w:tcPr>
            <w:tcW w:w="1710" w:type="dxa"/>
          </w:tcPr>
          <w:p w14:paraId="5E9675D7" w14:textId="6DBB2EC4" w:rsidR="00877DC1" w:rsidRDefault="005B46A5">
            <w:r>
              <w:t xml:space="preserve">David </w:t>
            </w:r>
            <w:proofErr w:type="spellStart"/>
            <w:r>
              <w:t>Fesliyan</w:t>
            </w:r>
            <w:proofErr w:type="spellEnd"/>
          </w:p>
        </w:tc>
        <w:tc>
          <w:tcPr>
            <w:tcW w:w="3865" w:type="dxa"/>
          </w:tcPr>
          <w:p w14:paraId="4D33B230" w14:textId="07BF5487" w:rsidR="00877DC1" w:rsidRPr="00877DC1" w:rsidRDefault="00877DC1" w:rsidP="00877DC1">
            <w:hyperlink r:id="rId28" w:history="1">
              <w:r w:rsidRPr="00162FEF">
                <w:rPr>
                  <w:rStyle w:val="Hyperlink"/>
                </w:rPr>
                <w:t>https://ww</w:t>
              </w:r>
              <w:r w:rsidRPr="00162FEF">
                <w:rPr>
                  <w:rStyle w:val="Hyperlink"/>
                </w:rPr>
                <w:t>w</w:t>
              </w:r>
              <w:r w:rsidRPr="00162FEF">
                <w:rPr>
                  <w:rStyle w:val="Hyperlink"/>
                </w:rPr>
                <w:t>.fesliyanstudios.com/royalty-free-music/download/undercover-spy-agent/332</w:t>
              </w:r>
            </w:hyperlink>
          </w:p>
        </w:tc>
      </w:tr>
      <w:tr w:rsidR="00477F43" w14:paraId="12F0700F" w14:textId="77777777" w:rsidTr="00477F43">
        <w:tc>
          <w:tcPr>
            <w:tcW w:w="3775" w:type="dxa"/>
          </w:tcPr>
          <w:p w14:paraId="7713B307" w14:textId="05953C90" w:rsidR="00877DC1" w:rsidRDefault="00B62CF2">
            <w:r w:rsidRPr="00B62CF2">
              <w:t>483273__mattiagiovanetti__looped-mind.wav</w:t>
            </w:r>
          </w:p>
        </w:tc>
        <w:tc>
          <w:tcPr>
            <w:tcW w:w="1710" w:type="dxa"/>
          </w:tcPr>
          <w:p w14:paraId="49C80249" w14:textId="7104E475" w:rsidR="00877DC1" w:rsidRDefault="005B46A5">
            <w:proofErr w:type="spellStart"/>
            <w:r>
              <w:t>MattiaGiovanetti</w:t>
            </w:r>
            <w:proofErr w:type="spellEnd"/>
          </w:p>
        </w:tc>
        <w:tc>
          <w:tcPr>
            <w:tcW w:w="3865" w:type="dxa"/>
          </w:tcPr>
          <w:p w14:paraId="190C9658" w14:textId="7965744B" w:rsidR="00877DC1" w:rsidRPr="00877DC1" w:rsidRDefault="00877DC1" w:rsidP="00877DC1">
            <w:hyperlink r:id="rId29" w:history="1">
              <w:r w:rsidRPr="00162FEF">
                <w:rPr>
                  <w:rStyle w:val="Hyperlink"/>
                </w:rPr>
                <w:t>https://freesound.org/people/MattiaGiovanetti/sounds/483273/</w:t>
              </w:r>
            </w:hyperlink>
          </w:p>
        </w:tc>
      </w:tr>
      <w:tr w:rsidR="00477F43" w14:paraId="3DADF1A2" w14:textId="77777777" w:rsidTr="00477F43">
        <w:tc>
          <w:tcPr>
            <w:tcW w:w="3775" w:type="dxa"/>
          </w:tcPr>
          <w:p w14:paraId="718CC7B8" w14:textId="504CDDB2" w:rsidR="00877DC1" w:rsidRDefault="00B62CF2">
            <w:r w:rsidRPr="00B62CF2">
              <w:t>371580__sirkoto51__spy-secret-agent-loop.wav</w:t>
            </w:r>
          </w:p>
        </w:tc>
        <w:tc>
          <w:tcPr>
            <w:tcW w:w="1710" w:type="dxa"/>
          </w:tcPr>
          <w:p w14:paraId="40D6DA4D" w14:textId="09F9E29E" w:rsidR="00877DC1" w:rsidRDefault="005B46A5">
            <w:r>
              <w:t>Sirkoto51</w:t>
            </w:r>
          </w:p>
        </w:tc>
        <w:tc>
          <w:tcPr>
            <w:tcW w:w="3865" w:type="dxa"/>
          </w:tcPr>
          <w:p w14:paraId="0D818A93" w14:textId="3379A193" w:rsidR="00877DC1" w:rsidRPr="00877DC1" w:rsidRDefault="00877DC1" w:rsidP="00877DC1">
            <w:hyperlink r:id="rId30" w:history="1">
              <w:r w:rsidRPr="00162FEF">
                <w:rPr>
                  <w:rStyle w:val="Hyperlink"/>
                </w:rPr>
                <w:t>https://freesound.org/people/Sirkoto51/sounds/371580/</w:t>
              </w:r>
            </w:hyperlink>
          </w:p>
        </w:tc>
      </w:tr>
      <w:tr w:rsidR="00477F43" w14:paraId="41D2D690" w14:textId="77777777" w:rsidTr="00477F43">
        <w:tc>
          <w:tcPr>
            <w:tcW w:w="3775" w:type="dxa"/>
          </w:tcPr>
          <w:p w14:paraId="3FCD329A" w14:textId="4C0121A5" w:rsidR="00877DC1" w:rsidRDefault="00B62CF2">
            <w:r w:rsidRPr="00B62CF2">
              <w:t>415924__inspectorj__static-stylophone-a.wav</w:t>
            </w:r>
          </w:p>
        </w:tc>
        <w:tc>
          <w:tcPr>
            <w:tcW w:w="1710" w:type="dxa"/>
          </w:tcPr>
          <w:p w14:paraId="3E1B1264" w14:textId="27D82D82" w:rsidR="00877DC1" w:rsidRDefault="005B46A5">
            <w:proofErr w:type="spellStart"/>
            <w:r>
              <w:t>InspectorJ</w:t>
            </w:r>
            <w:proofErr w:type="spellEnd"/>
          </w:p>
        </w:tc>
        <w:tc>
          <w:tcPr>
            <w:tcW w:w="3865" w:type="dxa"/>
          </w:tcPr>
          <w:p w14:paraId="2F9D5501" w14:textId="784231B9" w:rsidR="00877DC1" w:rsidRPr="00877DC1" w:rsidRDefault="00877DC1" w:rsidP="00877DC1">
            <w:hyperlink r:id="rId31" w:history="1">
              <w:r w:rsidRPr="00162FEF">
                <w:rPr>
                  <w:rStyle w:val="Hyperlink"/>
                </w:rPr>
                <w:t>https://freesound.org/people/InspectorJ/sounds/415924/</w:t>
              </w:r>
            </w:hyperlink>
          </w:p>
        </w:tc>
      </w:tr>
      <w:tr w:rsidR="00477F43" w14:paraId="1F09C798" w14:textId="77777777" w:rsidTr="00477F43">
        <w:tc>
          <w:tcPr>
            <w:tcW w:w="3775" w:type="dxa"/>
          </w:tcPr>
          <w:p w14:paraId="29629FC1" w14:textId="3F33D336" w:rsidR="00877DC1" w:rsidRDefault="00B62CF2">
            <w:r w:rsidRPr="00B62CF2">
              <w:t>96023__samule44__heavy-breath.wav</w:t>
            </w:r>
          </w:p>
        </w:tc>
        <w:tc>
          <w:tcPr>
            <w:tcW w:w="1710" w:type="dxa"/>
          </w:tcPr>
          <w:p w14:paraId="4797856E" w14:textId="1013C394" w:rsidR="00877DC1" w:rsidRDefault="005B46A5">
            <w:r>
              <w:t>samule44</w:t>
            </w:r>
          </w:p>
        </w:tc>
        <w:tc>
          <w:tcPr>
            <w:tcW w:w="3865" w:type="dxa"/>
          </w:tcPr>
          <w:p w14:paraId="1AE6B065" w14:textId="0E04769B" w:rsidR="00877DC1" w:rsidRPr="00877DC1" w:rsidRDefault="00877DC1" w:rsidP="00877DC1">
            <w:hyperlink r:id="rId32" w:history="1">
              <w:r w:rsidRPr="00162FEF">
                <w:rPr>
                  <w:rStyle w:val="Hyperlink"/>
                </w:rPr>
                <w:t>https://freesound.org/people/samule44/sounds/96023/</w:t>
              </w:r>
            </w:hyperlink>
          </w:p>
        </w:tc>
      </w:tr>
      <w:tr w:rsidR="00477F43" w14:paraId="748E8978" w14:textId="77777777" w:rsidTr="00477F43">
        <w:tc>
          <w:tcPr>
            <w:tcW w:w="3775" w:type="dxa"/>
          </w:tcPr>
          <w:p w14:paraId="46DA60D0" w14:textId="26644DEE" w:rsidR="00877DC1" w:rsidRDefault="00B62CF2">
            <w:r w:rsidRPr="00B62CF2">
              <w:t>483702__joao-janz__dog-heavy-breathing-1-1.wav</w:t>
            </w:r>
          </w:p>
        </w:tc>
        <w:tc>
          <w:tcPr>
            <w:tcW w:w="1710" w:type="dxa"/>
          </w:tcPr>
          <w:p w14:paraId="42C0F609" w14:textId="5F1B254F" w:rsidR="00877DC1" w:rsidRDefault="005B46A5">
            <w:proofErr w:type="spellStart"/>
            <w:r>
              <w:t>Joao_Janz</w:t>
            </w:r>
            <w:proofErr w:type="spellEnd"/>
          </w:p>
        </w:tc>
        <w:tc>
          <w:tcPr>
            <w:tcW w:w="3865" w:type="dxa"/>
          </w:tcPr>
          <w:p w14:paraId="7FAB9560" w14:textId="40F2974C" w:rsidR="00877DC1" w:rsidRPr="00877DC1" w:rsidRDefault="00877DC1" w:rsidP="00877DC1">
            <w:hyperlink r:id="rId33" w:history="1">
              <w:r w:rsidRPr="00162FEF">
                <w:rPr>
                  <w:rStyle w:val="Hyperlink"/>
                </w:rPr>
                <w:t>https://freesound.org/people/Joao_Janz/sounds/483702/</w:t>
              </w:r>
            </w:hyperlink>
          </w:p>
        </w:tc>
      </w:tr>
      <w:tr w:rsidR="00477F43" w14:paraId="0246D493" w14:textId="77777777" w:rsidTr="00477F43">
        <w:tc>
          <w:tcPr>
            <w:tcW w:w="3775" w:type="dxa"/>
          </w:tcPr>
          <w:p w14:paraId="5B217BB0" w14:textId="153B3F4B" w:rsidR="00877DC1" w:rsidRDefault="00B62CF2">
            <w:r w:rsidRPr="00B62CF2">
              <w:t>158976__cgeffex__dog-howl-01.wav</w:t>
            </w:r>
          </w:p>
        </w:tc>
        <w:tc>
          <w:tcPr>
            <w:tcW w:w="1710" w:type="dxa"/>
          </w:tcPr>
          <w:p w14:paraId="2E92E45B" w14:textId="37CBCB48" w:rsidR="00877DC1" w:rsidRDefault="005B46A5">
            <w:proofErr w:type="spellStart"/>
            <w:r>
              <w:t>CGEffex</w:t>
            </w:r>
            <w:proofErr w:type="spellEnd"/>
          </w:p>
        </w:tc>
        <w:tc>
          <w:tcPr>
            <w:tcW w:w="3865" w:type="dxa"/>
          </w:tcPr>
          <w:p w14:paraId="544F5398" w14:textId="08EBF90D" w:rsidR="00877DC1" w:rsidRPr="00877DC1" w:rsidRDefault="00877DC1" w:rsidP="00877DC1">
            <w:hyperlink r:id="rId34" w:history="1">
              <w:r w:rsidRPr="00162FEF">
                <w:rPr>
                  <w:rStyle w:val="Hyperlink"/>
                </w:rPr>
                <w:t>https://freesound.org/people/CGEffex/sounds/158976/</w:t>
              </w:r>
            </w:hyperlink>
          </w:p>
        </w:tc>
      </w:tr>
      <w:tr w:rsidR="00477F43" w14:paraId="1D44F73B" w14:textId="77777777" w:rsidTr="00477F43">
        <w:tc>
          <w:tcPr>
            <w:tcW w:w="3775" w:type="dxa"/>
          </w:tcPr>
          <w:p w14:paraId="3E5D82BC" w14:textId="7EC3178D" w:rsidR="00877DC1" w:rsidRDefault="00B06861">
            <w:r w:rsidRPr="00B06861">
              <w:t>115357__simcotter__dog-howling.wav</w:t>
            </w:r>
          </w:p>
        </w:tc>
        <w:tc>
          <w:tcPr>
            <w:tcW w:w="1710" w:type="dxa"/>
          </w:tcPr>
          <w:p w14:paraId="246D3ABE" w14:textId="0068858B" w:rsidR="00877DC1" w:rsidRDefault="005B46A5">
            <w:proofErr w:type="spellStart"/>
            <w:r>
              <w:t>simcotter</w:t>
            </w:r>
            <w:proofErr w:type="spellEnd"/>
          </w:p>
        </w:tc>
        <w:tc>
          <w:tcPr>
            <w:tcW w:w="3865" w:type="dxa"/>
          </w:tcPr>
          <w:p w14:paraId="0D7359B4" w14:textId="1B90C385" w:rsidR="00877DC1" w:rsidRPr="00877DC1" w:rsidRDefault="00877DC1" w:rsidP="00877DC1">
            <w:hyperlink r:id="rId35" w:history="1">
              <w:r w:rsidRPr="00162FEF">
                <w:rPr>
                  <w:rStyle w:val="Hyperlink"/>
                </w:rPr>
                <w:t>https://freesound.org/people/simcotter/sounds/115357/</w:t>
              </w:r>
            </w:hyperlink>
          </w:p>
        </w:tc>
      </w:tr>
      <w:tr w:rsidR="00477F43" w14:paraId="49A896B0" w14:textId="77777777" w:rsidTr="00477F43">
        <w:tc>
          <w:tcPr>
            <w:tcW w:w="3775" w:type="dxa"/>
          </w:tcPr>
          <w:p w14:paraId="16F6906B" w14:textId="68266307" w:rsidR="00877DC1" w:rsidRDefault="00B06861">
            <w:r w:rsidRPr="00B06861">
              <w:t>158974__cgeffex__dog-howl-03.wav</w:t>
            </w:r>
          </w:p>
        </w:tc>
        <w:tc>
          <w:tcPr>
            <w:tcW w:w="1710" w:type="dxa"/>
          </w:tcPr>
          <w:p w14:paraId="0C0F04DC" w14:textId="5E854DA9" w:rsidR="00877DC1" w:rsidRDefault="005B46A5">
            <w:proofErr w:type="spellStart"/>
            <w:r>
              <w:t>CGEffex</w:t>
            </w:r>
            <w:proofErr w:type="spellEnd"/>
          </w:p>
        </w:tc>
        <w:tc>
          <w:tcPr>
            <w:tcW w:w="3865" w:type="dxa"/>
          </w:tcPr>
          <w:p w14:paraId="373A10F0" w14:textId="61EDC19C" w:rsidR="00877DC1" w:rsidRPr="00877DC1" w:rsidRDefault="00877DC1" w:rsidP="00877DC1">
            <w:hyperlink r:id="rId36" w:history="1">
              <w:r w:rsidRPr="00162FEF">
                <w:rPr>
                  <w:rStyle w:val="Hyperlink"/>
                </w:rPr>
                <w:t>https://freesound.org/people/CGEffex/sounds/158974/</w:t>
              </w:r>
            </w:hyperlink>
          </w:p>
        </w:tc>
      </w:tr>
      <w:tr w:rsidR="00477F43" w14:paraId="211BF500" w14:textId="77777777" w:rsidTr="00477F43">
        <w:tc>
          <w:tcPr>
            <w:tcW w:w="3775" w:type="dxa"/>
          </w:tcPr>
          <w:p w14:paraId="55757DA4" w14:textId="79455B19" w:rsidR="00877DC1" w:rsidRDefault="00B06861">
            <w:r w:rsidRPr="00B06861">
              <w:t>158975__cgeffex__dog-howl-02.wav</w:t>
            </w:r>
          </w:p>
        </w:tc>
        <w:tc>
          <w:tcPr>
            <w:tcW w:w="1710" w:type="dxa"/>
          </w:tcPr>
          <w:p w14:paraId="1761DB24" w14:textId="51C24232" w:rsidR="00877DC1" w:rsidRDefault="005B46A5">
            <w:proofErr w:type="spellStart"/>
            <w:r>
              <w:t>CGEffex</w:t>
            </w:r>
            <w:proofErr w:type="spellEnd"/>
          </w:p>
        </w:tc>
        <w:tc>
          <w:tcPr>
            <w:tcW w:w="3865" w:type="dxa"/>
          </w:tcPr>
          <w:p w14:paraId="2020B066" w14:textId="39B8E98D" w:rsidR="00877DC1" w:rsidRPr="00877DC1" w:rsidRDefault="00877DC1" w:rsidP="00877DC1">
            <w:hyperlink r:id="rId37" w:history="1">
              <w:r w:rsidRPr="00162FEF">
                <w:rPr>
                  <w:rStyle w:val="Hyperlink"/>
                </w:rPr>
                <w:t>https://freesound.org/people/CGEffex/sounds/158975/</w:t>
              </w:r>
            </w:hyperlink>
          </w:p>
        </w:tc>
      </w:tr>
      <w:tr w:rsidR="00477F43" w14:paraId="2643D0C2" w14:textId="77777777" w:rsidTr="00477F43">
        <w:tc>
          <w:tcPr>
            <w:tcW w:w="3775" w:type="dxa"/>
          </w:tcPr>
          <w:p w14:paraId="72D78E87" w14:textId="643EFABC" w:rsidR="00877DC1" w:rsidRDefault="00B06861">
            <w:r w:rsidRPr="00B06861">
              <w:t>327666__juan-merie-venter__dog-bark.wav</w:t>
            </w:r>
          </w:p>
        </w:tc>
        <w:tc>
          <w:tcPr>
            <w:tcW w:w="1710" w:type="dxa"/>
          </w:tcPr>
          <w:p w14:paraId="5283D644" w14:textId="127AF37E" w:rsidR="00877DC1" w:rsidRDefault="005B46A5">
            <w:proofErr w:type="spellStart"/>
            <w:r>
              <w:t>Juan_Merie_Venter</w:t>
            </w:r>
            <w:proofErr w:type="spellEnd"/>
          </w:p>
        </w:tc>
        <w:tc>
          <w:tcPr>
            <w:tcW w:w="3865" w:type="dxa"/>
          </w:tcPr>
          <w:p w14:paraId="26BFC70C" w14:textId="6D049829" w:rsidR="00877DC1" w:rsidRPr="00877DC1" w:rsidRDefault="00877DC1" w:rsidP="00877DC1">
            <w:hyperlink r:id="rId38" w:history="1">
              <w:r w:rsidRPr="00162FEF">
                <w:rPr>
                  <w:rStyle w:val="Hyperlink"/>
                </w:rPr>
                <w:t>https://freesound.org/people/Juan_Merie_Venter/sounds/327666/</w:t>
              </w:r>
            </w:hyperlink>
          </w:p>
        </w:tc>
      </w:tr>
      <w:tr w:rsidR="00477F43" w14:paraId="473A8817" w14:textId="77777777" w:rsidTr="00477F43">
        <w:tc>
          <w:tcPr>
            <w:tcW w:w="3775" w:type="dxa"/>
          </w:tcPr>
          <w:p w14:paraId="05AB77A3" w14:textId="1EE46416" w:rsidR="00877DC1" w:rsidRDefault="00B06861">
            <w:r w:rsidRPr="00B06861">
              <w:t>372531__glitchedtones__dog-shih-tzu-growling-01.wav</w:t>
            </w:r>
          </w:p>
        </w:tc>
        <w:tc>
          <w:tcPr>
            <w:tcW w:w="1710" w:type="dxa"/>
          </w:tcPr>
          <w:p w14:paraId="1E196A9B" w14:textId="5E4C04D0" w:rsidR="00877DC1" w:rsidRDefault="005B46A5">
            <w:proofErr w:type="spellStart"/>
            <w:r>
              <w:t>Glitchedtones</w:t>
            </w:r>
            <w:proofErr w:type="spellEnd"/>
          </w:p>
        </w:tc>
        <w:tc>
          <w:tcPr>
            <w:tcW w:w="3865" w:type="dxa"/>
          </w:tcPr>
          <w:p w14:paraId="501B6D3C" w14:textId="16A8D5AC" w:rsidR="00877DC1" w:rsidRPr="00877DC1" w:rsidRDefault="00877DC1" w:rsidP="00877DC1">
            <w:hyperlink r:id="rId39" w:history="1">
              <w:r w:rsidRPr="00162FEF">
                <w:rPr>
                  <w:rStyle w:val="Hyperlink"/>
                </w:rPr>
                <w:t>https://freesound.org/people/Glitchedtones/sounds/372531/</w:t>
              </w:r>
            </w:hyperlink>
          </w:p>
        </w:tc>
      </w:tr>
      <w:tr w:rsidR="00477F43" w14:paraId="707474E9" w14:textId="77777777" w:rsidTr="00477F43">
        <w:tc>
          <w:tcPr>
            <w:tcW w:w="3775" w:type="dxa"/>
          </w:tcPr>
          <w:p w14:paraId="12E32B58" w14:textId="6B2780A6" w:rsidR="00877DC1" w:rsidRDefault="00B06861">
            <w:r w:rsidRPr="00B06861">
              <w:t>366111__dkiller2204__indoor-footsteps.wav</w:t>
            </w:r>
          </w:p>
        </w:tc>
        <w:tc>
          <w:tcPr>
            <w:tcW w:w="1710" w:type="dxa"/>
          </w:tcPr>
          <w:p w14:paraId="30029D7F" w14:textId="51486EEA" w:rsidR="00877DC1" w:rsidRDefault="005B46A5">
            <w:r>
              <w:t>dkiller2204</w:t>
            </w:r>
          </w:p>
        </w:tc>
        <w:tc>
          <w:tcPr>
            <w:tcW w:w="3865" w:type="dxa"/>
          </w:tcPr>
          <w:p w14:paraId="6F60D266" w14:textId="04580BCE" w:rsidR="00877DC1" w:rsidRPr="00877DC1" w:rsidRDefault="00877DC1" w:rsidP="00877DC1">
            <w:hyperlink r:id="rId40" w:history="1">
              <w:r w:rsidRPr="00162FEF">
                <w:rPr>
                  <w:rStyle w:val="Hyperlink"/>
                </w:rPr>
                <w:t>https://freesound.org/people/dkiller2204/sounds/366111/</w:t>
              </w:r>
            </w:hyperlink>
          </w:p>
        </w:tc>
      </w:tr>
      <w:tr w:rsidR="00477F43" w14:paraId="3EB4D141" w14:textId="77777777" w:rsidTr="00477F43">
        <w:tc>
          <w:tcPr>
            <w:tcW w:w="3775" w:type="dxa"/>
          </w:tcPr>
          <w:p w14:paraId="086A6770" w14:textId="4C2BD47C" w:rsidR="00877DC1" w:rsidRDefault="00B06861">
            <w:r w:rsidRPr="00B06861">
              <w:t>490951__nox-sound__footsteps-walk.wav</w:t>
            </w:r>
          </w:p>
        </w:tc>
        <w:tc>
          <w:tcPr>
            <w:tcW w:w="1710" w:type="dxa"/>
          </w:tcPr>
          <w:p w14:paraId="750EE6EF" w14:textId="2F1DB741" w:rsidR="00877DC1" w:rsidRDefault="005B46A5">
            <w:proofErr w:type="spellStart"/>
            <w:r>
              <w:t>Nox_Sound</w:t>
            </w:r>
            <w:proofErr w:type="spellEnd"/>
          </w:p>
        </w:tc>
        <w:tc>
          <w:tcPr>
            <w:tcW w:w="3865" w:type="dxa"/>
          </w:tcPr>
          <w:p w14:paraId="57BE6851" w14:textId="7BF24712" w:rsidR="00877DC1" w:rsidRPr="00877DC1" w:rsidRDefault="00877DC1" w:rsidP="00877DC1">
            <w:hyperlink r:id="rId41" w:history="1">
              <w:r w:rsidRPr="00162FEF">
                <w:rPr>
                  <w:rStyle w:val="Hyperlink"/>
                </w:rPr>
                <w:t>https://freesound.org/people/Nox_Sound/sounds/490951/</w:t>
              </w:r>
            </w:hyperlink>
          </w:p>
        </w:tc>
      </w:tr>
      <w:tr w:rsidR="00477F43" w14:paraId="37706BAE" w14:textId="77777777" w:rsidTr="00477F43">
        <w:tc>
          <w:tcPr>
            <w:tcW w:w="3775" w:type="dxa"/>
          </w:tcPr>
          <w:p w14:paraId="5C4E5240" w14:textId="79351398" w:rsidR="00877DC1" w:rsidRDefault="00B62CF2">
            <w:r w:rsidRPr="00B62CF2">
              <w:lastRenderedPageBreak/>
              <w:t>336598__inspectorj__footsteps-concrete-a.wav</w:t>
            </w:r>
          </w:p>
        </w:tc>
        <w:tc>
          <w:tcPr>
            <w:tcW w:w="1710" w:type="dxa"/>
          </w:tcPr>
          <w:p w14:paraId="43B655FD" w14:textId="777DF24F" w:rsidR="00877DC1" w:rsidRDefault="005B46A5">
            <w:proofErr w:type="spellStart"/>
            <w:r>
              <w:t>InspectorJ</w:t>
            </w:r>
            <w:proofErr w:type="spellEnd"/>
          </w:p>
        </w:tc>
        <w:tc>
          <w:tcPr>
            <w:tcW w:w="3865" w:type="dxa"/>
          </w:tcPr>
          <w:p w14:paraId="450DA499" w14:textId="4D42F716" w:rsidR="00877DC1" w:rsidRPr="00877DC1" w:rsidRDefault="00877DC1" w:rsidP="00877DC1">
            <w:hyperlink r:id="rId42" w:history="1">
              <w:r w:rsidRPr="00162FEF">
                <w:rPr>
                  <w:rStyle w:val="Hyperlink"/>
                </w:rPr>
                <w:t>https://freesound.org/people/InspectorJ/sounds/336598/</w:t>
              </w:r>
            </w:hyperlink>
          </w:p>
        </w:tc>
      </w:tr>
      <w:tr w:rsidR="00477F43" w14:paraId="261A6EDB" w14:textId="77777777" w:rsidTr="00477F43">
        <w:tc>
          <w:tcPr>
            <w:tcW w:w="3775" w:type="dxa"/>
          </w:tcPr>
          <w:p w14:paraId="247361AE" w14:textId="5C400A21" w:rsidR="00877DC1" w:rsidRDefault="00B06861">
            <w:r w:rsidRPr="00B06861">
              <w:t>429080__leonelmail__shirt-clothing-movement.mp3</w:t>
            </w:r>
          </w:p>
        </w:tc>
        <w:tc>
          <w:tcPr>
            <w:tcW w:w="1710" w:type="dxa"/>
          </w:tcPr>
          <w:p w14:paraId="79771D3C" w14:textId="2C1EE683" w:rsidR="00877DC1" w:rsidRDefault="005B46A5">
            <w:proofErr w:type="spellStart"/>
            <w:r>
              <w:t>leonelmail</w:t>
            </w:r>
            <w:proofErr w:type="spellEnd"/>
          </w:p>
        </w:tc>
        <w:tc>
          <w:tcPr>
            <w:tcW w:w="3865" w:type="dxa"/>
          </w:tcPr>
          <w:p w14:paraId="69A97C82" w14:textId="2CE55EED" w:rsidR="00877DC1" w:rsidRPr="00877DC1" w:rsidRDefault="00877DC1" w:rsidP="00877DC1">
            <w:hyperlink r:id="rId43" w:history="1">
              <w:r w:rsidRPr="00162FEF">
                <w:rPr>
                  <w:rStyle w:val="Hyperlink"/>
                </w:rPr>
                <w:t>https://freesound.org/people/leonelmail/sounds/429080/</w:t>
              </w:r>
            </w:hyperlink>
          </w:p>
        </w:tc>
      </w:tr>
      <w:tr w:rsidR="00477F43" w14:paraId="52D2ACA7" w14:textId="77777777" w:rsidTr="00477F43">
        <w:tc>
          <w:tcPr>
            <w:tcW w:w="3775" w:type="dxa"/>
          </w:tcPr>
          <w:p w14:paraId="5F263078" w14:textId="1251FD34" w:rsidR="00877DC1" w:rsidRDefault="00B06861">
            <w:r w:rsidRPr="00B06861">
              <w:t>400380__klankbeeld__running-dog-passing.wav</w:t>
            </w:r>
          </w:p>
        </w:tc>
        <w:tc>
          <w:tcPr>
            <w:tcW w:w="1710" w:type="dxa"/>
          </w:tcPr>
          <w:p w14:paraId="571E6487" w14:textId="7015732E" w:rsidR="00877DC1" w:rsidRDefault="005B46A5">
            <w:proofErr w:type="spellStart"/>
            <w:r>
              <w:t>klankbeeld</w:t>
            </w:r>
            <w:proofErr w:type="spellEnd"/>
          </w:p>
        </w:tc>
        <w:tc>
          <w:tcPr>
            <w:tcW w:w="3865" w:type="dxa"/>
          </w:tcPr>
          <w:p w14:paraId="44036F53" w14:textId="0C13F3F6" w:rsidR="00877DC1" w:rsidRPr="00877DC1" w:rsidRDefault="00877DC1" w:rsidP="00877DC1">
            <w:hyperlink r:id="rId44" w:history="1">
              <w:r w:rsidRPr="00162FEF">
                <w:rPr>
                  <w:rStyle w:val="Hyperlink"/>
                </w:rPr>
                <w:t>https://freesound.org/people/klankbeeld/sounds/400380/</w:t>
              </w:r>
            </w:hyperlink>
          </w:p>
        </w:tc>
      </w:tr>
      <w:tr w:rsidR="00477F43" w14:paraId="174A0601" w14:textId="77777777" w:rsidTr="00477F43">
        <w:tc>
          <w:tcPr>
            <w:tcW w:w="3775" w:type="dxa"/>
          </w:tcPr>
          <w:p w14:paraId="53864000" w14:textId="55CC3B18" w:rsidR="00877DC1" w:rsidRDefault="00B06861">
            <w:r w:rsidRPr="00B06861">
              <w:t>273160__indigocat__hissing.wav</w:t>
            </w:r>
          </w:p>
        </w:tc>
        <w:tc>
          <w:tcPr>
            <w:tcW w:w="1710" w:type="dxa"/>
          </w:tcPr>
          <w:p w14:paraId="60522753" w14:textId="3597CDA7" w:rsidR="00877DC1" w:rsidRDefault="005B46A5">
            <w:proofErr w:type="spellStart"/>
            <w:r>
              <w:t>indigocat</w:t>
            </w:r>
            <w:proofErr w:type="spellEnd"/>
          </w:p>
        </w:tc>
        <w:tc>
          <w:tcPr>
            <w:tcW w:w="3865" w:type="dxa"/>
          </w:tcPr>
          <w:p w14:paraId="4ABB8780" w14:textId="7AAA446C" w:rsidR="00877DC1" w:rsidRPr="00877DC1" w:rsidRDefault="00877DC1" w:rsidP="00877DC1">
            <w:hyperlink r:id="rId45" w:history="1">
              <w:r w:rsidRPr="00162FEF">
                <w:rPr>
                  <w:rStyle w:val="Hyperlink"/>
                </w:rPr>
                <w:t>https://freesound.org/people/indigocat/sounds/273160/</w:t>
              </w:r>
            </w:hyperlink>
          </w:p>
        </w:tc>
      </w:tr>
      <w:tr w:rsidR="00477F43" w14:paraId="6905D2B5" w14:textId="77777777" w:rsidTr="00477F43">
        <w:tc>
          <w:tcPr>
            <w:tcW w:w="3775" w:type="dxa"/>
          </w:tcPr>
          <w:p w14:paraId="38C891E9" w14:textId="4084D893" w:rsidR="00877DC1" w:rsidRDefault="00B06861">
            <w:r w:rsidRPr="00B06861">
              <w:t>467560__ryusa__mouseover.wav</w:t>
            </w:r>
          </w:p>
        </w:tc>
        <w:tc>
          <w:tcPr>
            <w:tcW w:w="1710" w:type="dxa"/>
          </w:tcPr>
          <w:p w14:paraId="01926008" w14:textId="02FE917F" w:rsidR="00877DC1" w:rsidRDefault="005B46A5">
            <w:proofErr w:type="spellStart"/>
            <w:r>
              <w:t>ryusa</w:t>
            </w:r>
            <w:proofErr w:type="spellEnd"/>
          </w:p>
        </w:tc>
        <w:tc>
          <w:tcPr>
            <w:tcW w:w="3865" w:type="dxa"/>
          </w:tcPr>
          <w:p w14:paraId="677AB1D9" w14:textId="60BEBD2B" w:rsidR="00877DC1" w:rsidRPr="00877DC1" w:rsidRDefault="00877DC1" w:rsidP="00877DC1">
            <w:hyperlink r:id="rId46" w:history="1">
              <w:r w:rsidRPr="00162FEF">
                <w:rPr>
                  <w:rStyle w:val="Hyperlink"/>
                </w:rPr>
                <w:t>https://freesound.org/people/ryusa/sounds/467560/</w:t>
              </w:r>
            </w:hyperlink>
          </w:p>
        </w:tc>
      </w:tr>
      <w:tr w:rsidR="00477F43" w14:paraId="59F584F9" w14:textId="77777777" w:rsidTr="00477F43">
        <w:tc>
          <w:tcPr>
            <w:tcW w:w="3775" w:type="dxa"/>
          </w:tcPr>
          <w:p w14:paraId="0779E865" w14:textId="7699649B" w:rsidR="00877DC1" w:rsidRDefault="00B06861">
            <w:r w:rsidRPr="00B06861">
              <w:t>56778__rene__nuclear-alarm.wav</w:t>
            </w:r>
          </w:p>
        </w:tc>
        <w:tc>
          <w:tcPr>
            <w:tcW w:w="1710" w:type="dxa"/>
          </w:tcPr>
          <w:p w14:paraId="6AD51506" w14:textId="51EFD63D" w:rsidR="00877DC1" w:rsidRDefault="005B46A5">
            <w:proofErr w:type="spellStart"/>
            <w:r>
              <w:t>rene</w:t>
            </w:r>
            <w:proofErr w:type="spellEnd"/>
            <w:r>
              <w:t>__</w:t>
            </w:r>
          </w:p>
        </w:tc>
        <w:tc>
          <w:tcPr>
            <w:tcW w:w="3865" w:type="dxa"/>
          </w:tcPr>
          <w:p w14:paraId="0B947913" w14:textId="61BFC849" w:rsidR="00877DC1" w:rsidRPr="00877DC1" w:rsidRDefault="00877DC1" w:rsidP="00877DC1">
            <w:hyperlink r:id="rId47" w:history="1">
              <w:r w:rsidRPr="00162FEF">
                <w:rPr>
                  <w:rStyle w:val="Hyperlink"/>
                </w:rPr>
                <w:t>https://freesound.org/people/rene___/sounds/56778/</w:t>
              </w:r>
            </w:hyperlink>
          </w:p>
        </w:tc>
      </w:tr>
    </w:tbl>
    <w:p w14:paraId="15C4BD33" w14:textId="77777777" w:rsidR="007E641C" w:rsidRDefault="007E641C"/>
    <w:sectPr w:rsidR="007E64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NjCzNDEzsrAwNjNR0lEKTi0uzszPAykwrgUAY5naCSwAAAA="/>
  </w:docVars>
  <w:rsids>
    <w:rsidRoot w:val="00DD5B81"/>
    <w:rsid w:val="00477F43"/>
    <w:rsid w:val="00487556"/>
    <w:rsid w:val="00595071"/>
    <w:rsid w:val="005B46A5"/>
    <w:rsid w:val="007E641C"/>
    <w:rsid w:val="00877DC1"/>
    <w:rsid w:val="00B06861"/>
    <w:rsid w:val="00B62CF2"/>
    <w:rsid w:val="00C57F0C"/>
    <w:rsid w:val="00C6727C"/>
    <w:rsid w:val="00D6717D"/>
    <w:rsid w:val="00DD5B81"/>
    <w:rsid w:val="00F13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DB7F7"/>
  <w15:chartTrackingRefBased/>
  <w15:docId w15:val="{EA94EA7F-8796-47A8-A527-97A312477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50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507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E64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77D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freesound.org/people/ALLANZ10D/sounds/235426/" TargetMode="External"/><Relationship Id="rId18" Type="http://schemas.openxmlformats.org/officeDocument/2006/relationships/hyperlink" Target="https://freesound.org/people/tootoos24/sounds/486459/" TargetMode="External"/><Relationship Id="rId26" Type="http://schemas.openxmlformats.org/officeDocument/2006/relationships/hyperlink" Target="https://freesound.org/people/ERH/sounds/31348/" TargetMode="External"/><Relationship Id="rId39" Type="http://schemas.openxmlformats.org/officeDocument/2006/relationships/hyperlink" Target="https://freesound.org/people/Glitchedtones/sounds/372531/" TargetMode="External"/><Relationship Id="rId21" Type="http://schemas.openxmlformats.org/officeDocument/2006/relationships/hyperlink" Target="https://freesound.org/people/jim-ph/sounds/194795/" TargetMode="External"/><Relationship Id="rId34" Type="http://schemas.openxmlformats.org/officeDocument/2006/relationships/hyperlink" Target="https://freesound.org/people/CGEffex/sounds/158976/" TargetMode="External"/><Relationship Id="rId42" Type="http://schemas.openxmlformats.org/officeDocument/2006/relationships/hyperlink" Target="https://freesound.org/people/InspectorJ/sounds/336598/" TargetMode="External"/><Relationship Id="rId47" Type="http://schemas.openxmlformats.org/officeDocument/2006/relationships/hyperlink" Target="https://freesound.org/people/rene___/sounds/56778/" TargetMode="External"/><Relationship Id="rId7" Type="http://schemas.openxmlformats.org/officeDocument/2006/relationships/hyperlink" Target="https://freesound.org/people/SpaceJoe/sounds/483182/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freesound.org/people/InspectorJ/sounds/353194/" TargetMode="External"/><Relationship Id="rId29" Type="http://schemas.openxmlformats.org/officeDocument/2006/relationships/hyperlink" Target="https://freesound.org/people/MattiaGiovanetti/sounds/483273/" TargetMode="External"/><Relationship Id="rId11" Type="http://schemas.openxmlformats.org/officeDocument/2006/relationships/hyperlink" Target="https://freesound.org/people/kretopi/sounds/406782/" TargetMode="External"/><Relationship Id="rId24" Type="http://schemas.openxmlformats.org/officeDocument/2006/relationships/hyperlink" Target="https://freesound.org/people/erlipresidente/sounds/415884/" TargetMode="External"/><Relationship Id="rId32" Type="http://schemas.openxmlformats.org/officeDocument/2006/relationships/hyperlink" Target="https://freesound.org/people/samule44/sounds/96023/" TargetMode="External"/><Relationship Id="rId37" Type="http://schemas.openxmlformats.org/officeDocument/2006/relationships/hyperlink" Target="https://freesound.org/people/CGEffex/sounds/158975/" TargetMode="External"/><Relationship Id="rId40" Type="http://schemas.openxmlformats.org/officeDocument/2006/relationships/hyperlink" Target="https://freesound.org/people/dkiller2204/sounds/366111/" TargetMode="External"/><Relationship Id="rId45" Type="http://schemas.openxmlformats.org/officeDocument/2006/relationships/hyperlink" Target="https://freesound.org/people/indigocat/sounds/273160/" TargetMode="External"/><Relationship Id="rId5" Type="http://schemas.openxmlformats.org/officeDocument/2006/relationships/hyperlink" Target="https://freesound.org/people/moffet/sounds/72724/" TargetMode="External"/><Relationship Id="rId15" Type="http://schemas.openxmlformats.org/officeDocument/2006/relationships/hyperlink" Target="https://freesound.org/people/samarobryn/sounds/414767/" TargetMode="External"/><Relationship Id="rId23" Type="http://schemas.openxmlformats.org/officeDocument/2006/relationships/hyperlink" Target="https://freesound.org/people/DDmyzik/sounds/460658/" TargetMode="External"/><Relationship Id="rId28" Type="http://schemas.openxmlformats.org/officeDocument/2006/relationships/hyperlink" Target="https://www.fesliyanstudios.com/royalty-free-music/download/undercover-spy-agent/332" TargetMode="External"/><Relationship Id="rId36" Type="http://schemas.openxmlformats.org/officeDocument/2006/relationships/hyperlink" Target="https://freesound.org/people/CGEffex/sounds/158974/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freesound.org/people/VisualPony/sounds/269111/" TargetMode="External"/><Relationship Id="rId19" Type="http://schemas.openxmlformats.org/officeDocument/2006/relationships/hyperlink" Target="https://freesound.org/people/YOH/sounds/186093/" TargetMode="External"/><Relationship Id="rId31" Type="http://schemas.openxmlformats.org/officeDocument/2006/relationships/hyperlink" Target="https://freesound.org/people/InspectorJ/sounds/415924/" TargetMode="External"/><Relationship Id="rId44" Type="http://schemas.openxmlformats.org/officeDocument/2006/relationships/hyperlink" Target="https://freesound.org/people/klankbeeld/sounds/400380/" TargetMode="External"/><Relationship Id="rId4" Type="http://schemas.openxmlformats.org/officeDocument/2006/relationships/hyperlink" Target="https://freesound.org/people/pugaeme/sounds/396890/" TargetMode="External"/><Relationship Id="rId9" Type="http://schemas.openxmlformats.org/officeDocument/2006/relationships/hyperlink" Target="https://freesound.org/people/ThatMisfit/sounds/413459/" TargetMode="External"/><Relationship Id="rId14" Type="http://schemas.openxmlformats.org/officeDocument/2006/relationships/hyperlink" Target="https://freesound.org/people/giddster/sounds/336535/" TargetMode="External"/><Relationship Id="rId22" Type="http://schemas.openxmlformats.org/officeDocument/2006/relationships/hyperlink" Target="https://freesound.org/people/RICHERlandTV/sounds/216089/" TargetMode="External"/><Relationship Id="rId27" Type="http://schemas.openxmlformats.org/officeDocument/2006/relationships/hyperlink" Target="https://www.fesliyanstudios.com/royalty-free-music/download/a-world-in-trouble/294" TargetMode="External"/><Relationship Id="rId30" Type="http://schemas.openxmlformats.org/officeDocument/2006/relationships/hyperlink" Target="https://freesound.org/people/Sirkoto51/sounds/371580/" TargetMode="External"/><Relationship Id="rId35" Type="http://schemas.openxmlformats.org/officeDocument/2006/relationships/hyperlink" Target="https://freesound.org/people/simcotter/sounds/115357/" TargetMode="External"/><Relationship Id="rId43" Type="http://schemas.openxmlformats.org/officeDocument/2006/relationships/hyperlink" Target="https://freesound.org/people/leonelmail/sounds/429080/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s://freesound.org/people/Jaylew1987/sounds/260777/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freesound.org/people/duncanlewismackinnon/sounds/159087/" TargetMode="External"/><Relationship Id="rId17" Type="http://schemas.openxmlformats.org/officeDocument/2006/relationships/hyperlink" Target="https://freesound.org/people/visions68/sounds/351336/" TargetMode="External"/><Relationship Id="rId25" Type="http://schemas.openxmlformats.org/officeDocument/2006/relationships/hyperlink" Target="https://freesound.org/people/xavimuse/sounds/232841/" TargetMode="External"/><Relationship Id="rId33" Type="http://schemas.openxmlformats.org/officeDocument/2006/relationships/hyperlink" Target="https://freesound.org/people/Joao_Janz/sounds/483702/" TargetMode="External"/><Relationship Id="rId38" Type="http://schemas.openxmlformats.org/officeDocument/2006/relationships/hyperlink" Target="https://freesound.org/people/Juan_Merie_Venter/sounds/327666/" TargetMode="External"/><Relationship Id="rId46" Type="http://schemas.openxmlformats.org/officeDocument/2006/relationships/hyperlink" Target="https://freesound.org/people/ryusa/sounds/467560/" TargetMode="External"/><Relationship Id="rId20" Type="http://schemas.openxmlformats.org/officeDocument/2006/relationships/hyperlink" Target="https://freesound.org/people/MastersDisaster/sounds/218115/" TargetMode="External"/><Relationship Id="rId41" Type="http://schemas.openxmlformats.org/officeDocument/2006/relationships/hyperlink" Target="https://freesound.org/people/Nox_Sound/sounds/490951/" TargetMode="External"/><Relationship Id="rId1" Type="http://schemas.openxmlformats.org/officeDocument/2006/relationships/styles" Target="styles.xml"/><Relationship Id="rId6" Type="http://schemas.openxmlformats.org/officeDocument/2006/relationships/hyperlink" Target="https://freesound.org/people/Tony01726/sounds/37015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1232</Words>
  <Characters>702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Plager</dc:creator>
  <cp:keywords/>
  <dc:description/>
  <cp:lastModifiedBy>Trent Plager</cp:lastModifiedBy>
  <cp:revision>7</cp:revision>
  <dcterms:created xsi:type="dcterms:W3CDTF">2020-03-25T17:24:00Z</dcterms:created>
  <dcterms:modified xsi:type="dcterms:W3CDTF">2020-05-04T05:52:00Z</dcterms:modified>
</cp:coreProperties>
</file>